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E355C" w:rsidRDefault="006E355C" w:rsidP="006E355C">
      <w:pPr>
        <w:bidi/>
        <w:jc w:val="center"/>
        <w:rPr>
          <w:rFonts w:cs="B Titr"/>
          <w:sz w:val="200"/>
          <w:szCs w:val="200"/>
          <w:rtl/>
          <w:lang w:bidi="fa-IR"/>
        </w:rPr>
      </w:pPr>
    </w:p>
    <w:p w:rsidR="00516F9B" w:rsidRPr="006E355C" w:rsidRDefault="006E355C" w:rsidP="006E355C">
      <w:pPr>
        <w:bidi/>
        <w:jc w:val="center"/>
        <w:rPr>
          <w:rFonts w:cs="B Titr" w:hint="cs"/>
          <w:sz w:val="200"/>
          <w:szCs w:val="200"/>
          <w:rtl/>
          <w:lang w:bidi="fa-IR"/>
        </w:rPr>
      </w:pPr>
      <w:bookmarkStart w:id="0" w:name="_GoBack"/>
      <w:bookmarkEnd w:id="0"/>
      <w:r w:rsidRPr="006E355C">
        <w:rPr>
          <w:rFonts w:cs="B Titr" w:hint="cs"/>
          <w:sz w:val="200"/>
          <w:szCs w:val="200"/>
          <w:rtl/>
          <w:lang w:bidi="fa-IR"/>
        </w:rPr>
        <w:t>تایید ایرانداک</w:t>
      </w:r>
    </w:p>
    <w:sectPr w:rsidR="00516F9B" w:rsidRPr="006E355C" w:rsidSect="006E355C">
      <w:pgSz w:w="12240" w:h="15840"/>
      <w:pgMar w:top="720" w:right="720" w:bottom="720" w:left="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MbEwNDMxNjYxtTBT0lEKTi0uzszPAykwrwUARXok4SwAAAA="/>
  </w:docVars>
  <w:rsids>
    <w:rsidRoot w:val="00516F9B"/>
    <w:rsid w:val="00026BEA"/>
    <w:rsid w:val="00056C02"/>
    <w:rsid w:val="000C36AF"/>
    <w:rsid w:val="00204E7C"/>
    <w:rsid w:val="002966DB"/>
    <w:rsid w:val="0034510A"/>
    <w:rsid w:val="003D2E1A"/>
    <w:rsid w:val="004C11AF"/>
    <w:rsid w:val="00516F9B"/>
    <w:rsid w:val="006A47D1"/>
    <w:rsid w:val="006A47F1"/>
    <w:rsid w:val="006E355C"/>
    <w:rsid w:val="007D20DC"/>
    <w:rsid w:val="00844634"/>
    <w:rsid w:val="008E0101"/>
    <w:rsid w:val="00B82A68"/>
    <w:rsid w:val="00B94613"/>
    <w:rsid w:val="00F069A2"/>
    <w:rsid w:val="00F56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5:chartTrackingRefBased/>
  <w15:docId w15:val="{F2D0C035-9F21-4E29-90EE-E61D7DDC33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516F9B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66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66D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256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1</Pages>
  <Words>2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Parsian.P.A</cp:lastModifiedBy>
  <cp:revision>18</cp:revision>
  <cp:lastPrinted>2024-03-24T12:26:00Z</cp:lastPrinted>
  <dcterms:created xsi:type="dcterms:W3CDTF">2021-07-28T10:53:00Z</dcterms:created>
  <dcterms:modified xsi:type="dcterms:W3CDTF">2024-04-17T09:09:00Z</dcterms:modified>
</cp:coreProperties>
</file>